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DD7CC4" w14:textId="16D9A15C" w:rsidR="65BA26AC" w:rsidRDefault="46E7D6AF" w:rsidP="468E4AEA">
      <w:pPr>
        <w:jc w:val="center"/>
        <w:rPr>
          <w:b/>
          <w:bCs/>
          <w:color w:val="4471C4"/>
          <w:sz w:val="56"/>
          <w:szCs w:val="56"/>
          <w:u w:val="single"/>
        </w:rPr>
      </w:pPr>
      <w:r w:rsidRPr="468E4AEA">
        <w:rPr>
          <w:b/>
          <w:bCs/>
          <w:color w:val="4471C4"/>
          <w:sz w:val="56"/>
          <w:szCs w:val="56"/>
          <w:u w:val="single"/>
        </w:rPr>
        <w:t>Def</w:t>
      </w:r>
      <w:r w:rsidR="4883A710" w:rsidRPr="468E4AEA">
        <w:rPr>
          <w:b/>
          <w:bCs/>
          <w:color w:val="4471C4"/>
          <w:sz w:val="56"/>
          <w:szCs w:val="56"/>
          <w:u w:val="single"/>
        </w:rPr>
        <w:t>e</w:t>
      </w:r>
      <w:r w:rsidRPr="468E4AEA">
        <w:rPr>
          <w:b/>
          <w:bCs/>
          <w:color w:val="4471C4"/>
          <w:sz w:val="56"/>
          <w:szCs w:val="56"/>
          <w:u w:val="single"/>
        </w:rPr>
        <w:t>ct Report</w:t>
      </w:r>
    </w:p>
    <w:p w14:paraId="17213C8C" w14:textId="3C3A4D07" w:rsidR="578416F6" w:rsidRDefault="578416F6" w:rsidP="002162D1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Defect Id:</w:t>
      </w:r>
      <w:r w:rsidRPr="2DB5A402">
        <w:rPr>
          <w:b/>
          <w:bCs/>
          <w:sz w:val="40"/>
          <w:szCs w:val="40"/>
        </w:rPr>
        <w:t xml:space="preserve"> 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64</w:t>
      </w:r>
    </w:p>
    <w:p w14:paraId="4C1C8999" w14:textId="02ABD93C" w:rsidR="74ECEB21" w:rsidRDefault="74ECEB21" w:rsidP="00856A27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Status: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New</w:t>
      </w:r>
    </w:p>
    <w:p w14:paraId="2F47BA0F" w14:textId="13C0096A" w:rsidR="2D2B39EF" w:rsidRDefault="2D2B39EF" w:rsidP="2DB5A402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Reported by:</w:t>
      </w:r>
      <w:r w:rsidRPr="2DB5A402">
        <w:rPr>
          <w:b/>
          <w:bCs/>
          <w:sz w:val="40"/>
          <w:szCs w:val="40"/>
        </w:rPr>
        <w:t xml:space="preserve"> </w:t>
      </w:r>
      <w:r w:rsidR="00E05869">
        <w:rPr>
          <w:rFonts w:ascii="Calibri" w:eastAsia="Calibri" w:hAnsi="Calibri" w:cs="Calibri"/>
          <w:b/>
          <w:bCs/>
          <w:sz w:val="32"/>
          <w:szCs w:val="32"/>
        </w:rPr>
        <w:t>Zeyad</w:t>
      </w:r>
      <w:r w:rsidR="5C6F16A7"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</w:p>
    <w:p w14:paraId="76245319" w14:textId="4E94FDBC" w:rsidR="00001276" w:rsidRDefault="00001276" w:rsidP="2DB5A402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</w:t>
      </w:r>
      <w:r w:rsidR="00365271">
        <w:rPr>
          <w:b/>
          <w:bCs/>
          <w:sz w:val="40"/>
          <w:szCs w:val="40"/>
          <w:u w:val="single"/>
        </w:rPr>
        <w:t>:</w:t>
      </w:r>
      <w:r w:rsidR="00236469"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4219BCD0" w14:textId="16DE2C48" w:rsidR="0061235D" w:rsidRPr="0061235D" w:rsidRDefault="19D95CEF" w:rsidP="0061235D">
      <w:pPr>
        <w:pStyle w:val="ListParagraph"/>
        <w:numPr>
          <w:ilvl w:val="0"/>
          <w:numId w:val="6"/>
        </w:numPr>
        <w:jc w:val="both"/>
        <w:rPr>
          <w:b/>
          <w:bCs/>
          <w:sz w:val="40"/>
          <w:szCs w:val="40"/>
          <w:u w:val="single"/>
        </w:rPr>
      </w:pPr>
      <w:r w:rsidRPr="468E4AEA">
        <w:rPr>
          <w:b/>
          <w:bCs/>
          <w:sz w:val="40"/>
          <w:szCs w:val="40"/>
          <w:u w:val="single"/>
        </w:rPr>
        <w:t>Date:</w:t>
      </w:r>
      <w:r w:rsidRPr="468E4AEA">
        <w:rPr>
          <w:b/>
          <w:bCs/>
          <w:sz w:val="40"/>
          <w:szCs w:val="40"/>
        </w:rPr>
        <w:t xml:space="preserve"> </w:t>
      </w:r>
      <w:r w:rsidR="65BA26AC">
        <w:tab/>
      </w:r>
      <w:r w:rsidRPr="468E4AEA">
        <w:rPr>
          <w:rFonts w:ascii="Calibri" w:eastAsia="Calibri" w:hAnsi="Calibri" w:cs="Calibri"/>
          <w:b/>
          <w:bCs/>
          <w:sz w:val="32"/>
          <w:szCs w:val="32"/>
        </w:rPr>
        <w:t>1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5</w:t>
      </w:r>
      <w:r w:rsidRPr="468E4AEA">
        <w:rPr>
          <w:rFonts w:ascii="Calibri" w:eastAsia="Calibri" w:hAnsi="Calibri" w:cs="Calibri"/>
          <w:b/>
          <w:bCs/>
          <w:sz w:val="32"/>
          <w:szCs w:val="32"/>
        </w:rPr>
        <w:t>/5/2023</w:t>
      </w:r>
    </w:p>
    <w:p w14:paraId="0454257F" w14:textId="2ED9CCFC" w:rsidR="0077749D" w:rsidRDefault="4ED2F280" w:rsidP="00E65FF0">
      <w:pPr>
        <w:pStyle w:val="ListParagraph"/>
        <w:numPr>
          <w:ilvl w:val="0"/>
          <w:numId w:val="11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0077749D">
        <w:rPr>
          <w:b/>
          <w:bCs/>
          <w:sz w:val="40"/>
          <w:szCs w:val="40"/>
          <w:u w:val="single"/>
        </w:rPr>
        <w:t xml:space="preserve">Defect </w:t>
      </w:r>
      <w:r w:rsidR="00DE6723" w:rsidRPr="0077749D">
        <w:rPr>
          <w:b/>
          <w:bCs/>
          <w:sz w:val="40"/>
          <w:szCs w:val="40"/>
          <w:u w:val="single"/>
        </w:rPr>
        <w:t>Description</w:t>
      </w:r>
      <w:r w:rsidRPr="0077749D">
        <w:rPr>
          <w:b/>
          <w:bCs/>
          <w:sz w:val="40"/>
          <w:szCs w:val="40"/>
          <w:u w:val="single"/>
        </w:rPr>
        <w:t>:</w:t>
      </w:r>
      <w:r w:rsidR="00DE6723" w:rsidRPr="0077749D">
        <w:rPr>
          <w:b/>
          <w:bCs/>
          <w:sz w:val="40"/>
          <w:szCs w:val="40"/>
          <w:u w:val="single"/>
        </w:rPr>
        <w:t xml:space="preserve"> 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A</w:t>
      </w:r>
      <w:r w:rsidR="0077749D"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fter entering the 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course name</w:t>
      </w:r>
      <w:r w:rsidR="0077749D"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= "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CSE123</w:t>
      </w:r>
      <w:r w:rsidR="0077749D" w:rsidRPr="2DB5A402">
        <w:rPr>
          <w:rFonts w:ascii="Calibri" w:eastAsia="Calibri" w:hAnsi="Calibri" w:cs="Calibri"/>
          <w:b/>
          <w:bCs/>
          <w:sz w:val="32"/>
          <w:szCs w:val="32"/>
        </w:rPr>
        <w:t>", an</w:t>
      </w:r>
      <w:r w:rsidR="0077749D" w:rsidRPr="0077749D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77749D" w:rsidRPr="0077749D">
        <w:rPr>
          <w:b/>
          <w:bCs/>
          <w:sz w:val="32"/>
          <w:szCs w:val="32"/>
        </w:rPr>
        <w:t>InvalidCourseName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E</w:t>
      </w:r>
      <w:r w:rsidR="0077749D" w:rsidRPr="0077749D">
        <w:rPr>
          <w:rFonts w:ascii="Calibri" w:eastAsia="Calibri" w:hAnsi="Calibri" w:cs="Calibri"/>
          <w:b/>
          <w:bCs/>
          <w:sz w:val="32"/>
          <w:szCs w:val="32"/>
        </w:rPr>
        <w:t>xception</w:t>
      </w:r>
      <w:r w:rsidR="0077749D"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course name</w:t>
      </w:r>
      <w:r w:rsidR="0077749D"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was stored normally.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 xml:space="preserve"> The course name must not contain numbers.</w:t>
      </w:r>
    </w:p>
    <w:p w14:paraId="2525AD62" w14:textId="25ECB122" w:rsidR="65BA26AC" w:rsidRPr="0077749D" w:rsidRDefault="4ED2F280" w:rsidP="00E65FF0">
      <w:pPr>
        <w:pStyle w:val="ListParagraph"/>
        <w:numPr>
          <w:ilvl w:val="0"/>
          <w:numId w:val="11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0077749D">
        <w:rPr>
          <w:b/>
          <w:bCs/>
          <w:sz w:val="40"/>
          <w:szCs w:val="40"/>
          <w:u w:val="single"/>
        </w:rPr>
        <w:t>Steps:</w:t>
      </w:r>
      <w:r w:rsidRPr="0077749D">
        <w:rPr>
          <w:b/>
          <w:bCs/>
          <w:sz w:val="40"/>
          <w:szCs w:val="40"/>
        </w:rPr>
        <w:t xml:space="preserve"> </w:t>
      </w:r>
    </w:p>
    <w:p w14:paraId="4289B4E6" w14:textId="45D6FEBF" w:rsidR="65BA26AC" w:rsidRDefault="4ED2F280" w:rsidP="468E4AEA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468E4AEA"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4FA20203" w14:textId="19519EFB" w:rsidR="00DE6723" w:rsidRPr="008336C2" w:rsidRDefault="00DE6723" w:rsidP="008336C2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</w:t>
      </w:r>
      <w:r w:rsidR="008336C2">
        <w:rPr>
          <w:rFonts w:ascii="Calibri" w:eastAsia="Calibri" w:hAnsi="Calibri" w:cs="Calibri"/>
          <w:b/>
          <w:bCs/>
          <w:sz w:val="32"/>
          <w:szCs w:val="32"/>
        </w:rPr>
        <w:t xml:space="preserve">course </w:t>
      </w:r>
      <w:r w:rsidR="00FF4087">
        <w:rPr>
          <w:rFonts w:ascii="Calibri" w:eastAsia="Calibri" w:hAnsi="Calibri" w:cs="Calibri"/>
          <w:b/>
          <w:bCs/>
          <w:sz w:val="32"/>
          <w:szCs w:val="32"/>
        </w:rPr>
        <w:t>name</w:t>
      </w:r>
      <w:r w:rsidR="008336C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8336C2" w:rsidRP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</w:t>
      </w:r>
      <w:r w:rsid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Course </w:t>
      </w:r>
      <w:r w:rsidR="008336C2" w:rsidRP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>constructor</w:t>
      </w:r>
      <w:r w:rsid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 </w:t>
      </w:r>
      <w:r w:rsidR="008336C2">
        <w:rPr>
          <w:rFonts w:ascii="Calibri" w:eastAsia="Calibri" w:hAnsi="Calibri" w:cs="Calibri"/>
          <w:b/>
          <w:bCs/>
          <w:sz w:val="32"/>
          <w:szCs w:val="32"/>
        </w:rPr>
        <w:t>=</w:t>
      </w:r>
      <w:r w:rsidR="008336C2" w:rsidRPr="2DB5A402">
        <w:rPr>
          <w:rFonts w:ascii="Calibri" w:eastAsia="Calibri" w:hAnsi="Calibri" w:cs="Calibri"/>
          <w:b/>
          <w:bCs/>
          <w:sz w:val="32"/>
          <w:szCs w:val="32"/>
        </w:rPr>
        <w:t>"</w:t>
      </w:r>
      <w:r w:rsidR="008336C2">
        <w:rPr>
          <w:rFonts w:ascii="Calibri" w:eastAsia="Calibri" w:hAnsi="Calibri" w:cs="Calibri"/>
          <w:b/>
          <w:bCs/>
          <w:sz w:val="32"/>
          <w:szCs w:val="32"/>
        </w:rPr>
        <w:t>CSE123</w:t>
      </w:r>
      <w:r w:rsidR="008336C2" w:rsidRPr="2DB5A402">
        <w:rPr>
          <w:rFonts w:ascii="Calibri" w:eastAsia="Calibri" w:hAnsi="Calibri" w:cs="Calibri"/>
          <w:b/>
          <w:bCs/>
          <w:sz w:val="32"/>
          <w:szCs w:val="32"/>
        </w:rPr>
        <w:t>"</w:t>
      </w:r>
    </w:p>
    <w:p w14:paraId="196056AE" w14:textId="583E1EC6" w:rsidR="65BA26AC" w:rsidRDefault="4ED2F280" w:rsidP="468E4AEA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468E4AEA"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1BC8148E" w14:textId="4046EE41" w:rsidR="65BA26AC" w:rsidRDefault="7831A45D" w:rsidP="468E4AEA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2DB5A402">
        <w:rPr>
          <w:b/>
          <w:bCs/>
          <w:sz w:val="40"/>
          <w:szCs w:val="40"/>
          <w:u w:val="single"/>
        </w:rPr>
        <w:t>Severity:</w:t>
      </w:r>
      <w:r w:rsidRPr="2DB5A402">
        <w:rPr>
          <w:b/>
          <w:bCs/>
          <w:sz w:val="40"/>
          <w:szCs w:val="40"/>
        </w:rPr>
        <w:t xml:space="preserve"> 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3392DE45" w14:textId="4DD3BCF1" w:rsidR="65BA26AC" w:rsidRPr="00856A27" w:rsidRDefault="7831A45D" w:rsidP="468E4AEA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2DB5A402">
        <w:rPr>
          <w:b/>
          <w:bCs/>
          <w:sz w:val="40"/>
          <w:szCs w:val="40"/>
          <w:u w:val="single"/>
        </w:rPr>
        <w:t>Priority:</w:t>
      </w:r>
      <w:r w:rsidRPr="2DB5A402">
        <w:rPr>
          <w:b/>
          <w:bCs/>
          <w:sz w:val="40"/>
          <w:szCs w:val="40"/>
        </w:rPr>
        <w:t xml:space="preserve"> 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67F9125D" w14:textId="310A11E0" w:rsidR="00856A27" w:rsidRDefault="00856A27" w:rsidP="00856A27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</w:p>
    <w:p w14:paraId="50AAB513" w14:textId="2C6CA567" w:rsidR="00943309" w:rsidRPr="00DE6723" w:rsidRDefault="00856A27" w:rsidP="00DE6723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 w:rsidR="008336C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</w:p>
    <w:p w14:paraId="658DEA09" w14:textId="1CEB4F00" w:rsidR="7547073E" w:rsidRPr="00DE6723" w:rsidRDefault="008336C2" w:rsidP="00DE6723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008336C2">
        <w:rPr>
          <w:b/>
          <w:bCs/>
          <w:noProof/>
          <w:sz w:val="40"/>
          <w:szCs w:val="40"/>
          <w:u w:val="single"/>
        </w:rPr>
        <w:drawing>
          <wp:anchor distT="0" distB="0" distL="114300" distR="114300" simplePos="0" relativeHeight="251661312" behindDoc="0" locked="0" layoutInCell="1" allowOverlap="1" wp14:anchorId="2B18D2AF" wp14:editId="644ACD9C">
            <wp:simplePos x="0" y="0"/>
            <wp:positionH relativeFrom="column">
              <wp:posOffset>0</wp:posOffset>
            </wp:positionH>
            <wp:positionV relativeFrom="paragraph">
              <wp:posOffset>357505</wp:posOffset>
            </wp:positionV>
            <wp:extent cx="6386195" cy="2782570"/>
            <wp:effectExtent l="0" t="0" r="0" b="0"/>
            <wp:wrapSquare wrapText="bothSides"/>
            <wp:docPr id="15168991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899187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6195" cy="2782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60A0E2F7" w:rsidRPr="2DB5A402">
        <w:rPr>
          <w:b/>
          <w:bCs/>
          <w:sz w:val="40"/>
          <w:szCs w:val="40"/>
          <w:u w:val="single"/>
        </w:rPr>
        <w:t>Screenshot for the Defect:</w:t>
      </w:r>
      <w:r w:rsidRPr="008336C2">
        <w:rPr>
          <w:noProof/>
        </w:rPr>
        <w:t xml:space="preserve"> </w:t>
      </w:r>
    </w:p>
    <w:p w14:paraId="0825CCA5" w14:textId="6D98E08C" w:rsidR="65BA26AC" w:rsidRDefault="60A0E2F7" w:rsidP="468E4AEA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7547073E"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41F174FC" w14:textId="165F03C5" w:rsidR="65BA26AC" w:rsidRDefault="65BA26AC" w:rsidP="468E4AEA">
      <w:pPr>
        <w:rPr>
          <w:b/>
          <w:bCs/>
          <w:sz w:val="40"/>
          <w:szCs w:val="40"/>
          <w:u w:val="single"/>
        </w:rPr>
      </w:pPr>
    </w:p>
    <w:p w14:paraId="3CB3F087" w14:textId="6DBECE5A" w:rsidR="00856A27" w:rsidRDefault="00856A27" w:rsidP="468E4AEA">
      <w:pPr>
        <w:rPr>
          <w:b/>
          <w:bCs/>
          <w:sz w:val="40"/>
          <w:szCs w:val="40"/>
          <w:u w:val="single"/>
        </w:rPr>
      </w:pPr>
    </w:p>
    <w:p w14:paraId="5E1F39CB" w14:textId="77777777" w:rsidR="00856A27" w:rsidRDefault="00856A27" w:rsidP="468E4AEA">
      <w:pPr>
        <w:rPr>
          <w:b/>
          <w:bCs/>
          <w:sz w:val="40"/>
          <w:szCs w:val="40"/>
          <w:u w:val="single"/>
        </w:rPr>
      </w:pPr>
    </w:p>
    <w:p w14:paraId="6EF8F6E9" w14:textId="77777777" w:rsidR="00856A27" w:rsidRDefault="00856A27" w:rsidP="468E4AEA">
      <w:pPr>
        <w:rPr>
          <w:b/>
          <w:bCs/>
          <w:sz w:val="40"/>
          <w:szCs w:val="40"/>
          <w:u w:val="single"/>
        </w:rPr>
      </w:pPr>
    </w:p>
    <w:p w14:paraId="60254480" w14:textId="77777777" w:rsidR="00856A27" w:rsidRDefault="00856A27" w:rsidP="468E4AEA">
      <w:pPr>
        <w:rPr>
          <w:b/>
          <w:bCs/>
          <w:sz w:val="40"/>
          <w:szCs w:val="40"/>
          <w:u w:val="single"/>
        </w:rPr>
      </w:pPr>
    </w:p>
    <w:p w14:paraId="67032B1F" w14:textId="5C72723D" w:rsidR="65BA26AC" w:rsidRPr="00856A27" w:rsidRDefault="65BA26AC" w:rsidP="00856A27">
      <w:pPr>
        <w:rPr>
          <w:b/>
          <w:bCs/>
          <w:sz w:val="36"/>
          <w:szCs w:val="36"/>
        </w:rPr>
      </w:pPr>
    </w:p>
    <w:sectPr w:rsidR="65BA26AC" w:rsidRPr="00856A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qQUAa6GFoy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36469"/>
    <w:rsid w:val="002E04C9"/>
    <w:rsid w:val="00365271"/>
    <w:rsid w:val="00365A4A"/>
    <w:rsid w:val="004B1A9A"/>
    <w:rsid w:val="005B242C"/>
    <w:rsid w:val="0061235D"/>
    <w:rsid w:val="0077749D"/>
    <w:rsid w:val="008336C2"/>
    <w:rsid w:val="00841434"/>
    <w:rsid w:val="00856A27"/>
    <w:rsid w:val="00943309"/>
    <w:rsid w:val="0096733F"/>
    <w:rsid w:val="00DE6723"/>
    <w:rsid w:val="00E05869"/>
    <w:rsid w:val="00E37BD8"/>
    <w:rsid w:val="00FF4087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4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51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2</Pages>
  <Words>98</Words>
  <Characters>427</Characters>
  <Application>Microsoft Office Word</Application>
  <DocSecurity>0</DocSecurity>
  <Lines>13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zeyad mohamed</cp:lastModifiedBy>
  <cp:revision>23</cp:revision>
  <dcterms:created xsi:type="dcterms:W3CDTF">2023-05-12T18:31:00Z</dcterms:created>
  <dcterms:modified xsi:type="dcterms:W3CDTF">2023-05-16T0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